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O</w:t>
      </w:r>
      <w:r>
        <w:t xml:space="preserve"> </w:t>
      </w:r>
      <w:r>
        <w:t xml:space="preserve">Bullets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2160"/>
        <w:gridCol w:w="2160"/>
        <w:gridCol w:w="1080"/>
        <w:gridCol w:w="1080"/>
        <w:gridCol w:w="2160"/>
        <w:gridCol w:w="2160"/>
        <w:gridCol w:w="2160"/>
        <w:gridCol w:w="2160"/>
        <w:gridCol w:w="2160"/>
        <w:gridCol w:w="2304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ew cases reported in the last 24 hou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new daily infections per 100,0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ctive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tests perfor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umulative percent of test positiv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tests performed per thousa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umber of negative tests per positive (last 7 day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 per thousand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99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9,89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40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93,0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,0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1,4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2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437,9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4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9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543,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2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,3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9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,4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9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0,9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,1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7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1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67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37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633,21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22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8</w:t>
            </w:r>
          </w:p>
        </w:tc>
      </w:tr>
    </w:tbl>
    <w:bookmarkEnd w:id="20"/>
    <w:bookmarkStart w:id="21" w:name="table-2"/>
    <w:p>
      <w:pPr>
        <w:pStyle w:val="Heading1"/>
      </w:pPr>
      <w:r>
        <w:t xml:space="preserve">TABLE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7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7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8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8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9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9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1, 2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10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5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18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1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65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1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5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8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1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3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7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4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5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7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8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9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0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0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1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2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2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3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0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9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,2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,9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,1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,4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,1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,9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,6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,2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,8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,6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1,75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4,63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7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7,65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0,69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3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3,51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2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6,73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2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</w:tr>
    </w:tbl>
    <w:bookmarkEnd w:id="21"/>
    <w:bookmarkStart w:id="25" w:name="day-trend-analysis"/>
    <w:p>
      <w:pPr>
        <w:pStyle w:val="Heading1"/>
      </w:pPr>
      <w:r>
        <w:t xml:space="preserve">14-DAY TREND ANALYSI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ltc-deaths"/>
    <w:p>
      <w:pPr>
        <w:pStyle w:val="Heading1"/>
      </w:pPr>
      <w:r>
        <w:t xml:space="preserve">LTC DEA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1080"/>
        <w:gridCol w:w="2016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 in LTC Facilities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C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47,71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21,8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8,6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9,2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734,0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5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4,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6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2,1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9,3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,6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,0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1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3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,005,23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37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O Bullets</dc:title>
  <dc:creator/>
  <cp:keywords/>
  <dcterms:created xsi:type="dcterms:W3CDTF">2021-03-12T22:26:57Z</dcterms:created>
  <dcterms:modified xsi:type="dcterms:W3CDTF">2021-03-12T22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